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BF3D6E" w:rsidRPr="00E728BF" w:rsidTr="00061B5E">
        <w:tc>
          <w:tcPr>
            <w:tcW w:w="9209" w:type="dxa"/>
          </w:tcPr>
          <w:p w:rsidR="00BF3D6E" w:rsidRDefault="00BF3D6E" w:rsidP="006D575C">
            <w:pPr>
              <w:ind w:left="-120"/>
              <w:rPr>
                <w:b/>
                <w:sz w:val="28"/>
              </w:rPr>
            </w:pPr>
            <w:bookmarkStart w:id="0" w:name="_GoBack"/>
            <w:bookmarkEnd w:id="0"/>
            <w:r w:rsidRPr="00E728BF">
              <w:rPr>
                <w:b/>
                <w:sz w:val="28"/>
              </w:rPr>
              <w:t>AG</w:t>
            </w:r>
            <w:r w:rsidR="006D575C" w:rsidRPr="00E728BF">
              <w:rPr>
                <w:b/>
                <w:sz w:val="28"/>
              </w:rPr>
              <w:t xml:space="preserve"> Jahresb</w:t>
            </w:r>
            <w:r w:rsidRPr="00E728BF">
              <w:rPr>
                <w:b/>
                <w:sz w:val="28"/>
              </w:rPr>
              <w:t>ericht</w:t>
            </w:r>
          </w:p>
          <w:p w:rsidR="00E728BF" w:rsidRPr="00E728BF" w:rsidRDefault="00E728BF" w:rsidP="006D575C">
            <w:pPr>
              <w:ind w:left="-120"/>
              <w:rPr>
                <w:b/>
                <w:sz w:val="28"/>
              </w:rPr>
            </w:pPr>
          </w:p>
        </w:tc>
      </w:tr>
      <w:tr w:rsidR="00BF3D6E" w:rsidRPr="00BF3D6E" w:rsidTr="00BF3D6E">
        <w:tc>
          <w:tcPr>
            <w:tcW w:w="9209" w:type="dxa"/>
          </w:tcPr>
          <w:p w:rsidR="00BF3D6E" w:rsidRPr="00BF3D6E" w:rsidRDefault="00BF3D6E" w:rsidP="00BF3D6E">
            <w:pPr>
              <w:ind w:left="-120"/>
              <w:rPr>
                <w:b/>
                <w:sz w:val="24"/>
              </w:rPr>
            </w:pPr>
            <w:r w:rsidRPr="00BF3D6E">
              <w:rPr>
                <w:b/>
                <w:sz w:val="24"/>
              </w:rPr>
              <w:t xml:space="preserve">AG </w:t>
            </w:r>
            <w:r w:rsidRPr="00BF3D6E">
              <w:rPr>
                <w:b/>
                <w:color w:val="FF0000"/>
                <w:sz w:val="24"/>
              </w:rPr>
              <w:t>Nummer</w:t>
            </w:r>
          </w:p>
        </w:tc>
      </w:tr>
      <w:tr w:rsidR="00BF3D6E" w:rsidRPr="00BF3D6E" w:rsidTr="00BF3D6E">
        <w:tc>
          <w:tcPr>
            <w:tcW w:w="9209" w:type="dxa"/>
          </w:tcPr>
          <w:p w:rsidR="00BF3D6E" w:rsidRPr="00BF0BD8" w:rsidRDefault="00BF3D6E" w:rsidP="00BF3D6E">
            <w:pPr>
              <w:ind w:left="-120"/>
              <w:rPr>
                <w:b/>
                <w:i/>
                <w:sz w:val="24"/>
              </w:rPr>
            </w:pPr>
            <w:r w:rsidRPr="00BF0BD8">
              <w:rPr>
                <w:b/>
                <w:i/>
                <w:color w:val="FF0000"/>
                <w:sz w:val="24"/>
              </w:rPr>
              <w:t>AG-Name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 xml:space="preserve">Sprecher*innen: </w:t>
            </w:r>
            <w:r w:rsidRPr="00BF3D6E">
              <w:rPr>
                <w:color w:val="FF0000"/>
              </w:rPr>
              <w:t>Namen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 xml:space="preserve">Stellvertreter*innen: </w:t>
            </w:r>
            <w:r w:rsidRPr="00BF3D6E">
              <w:rPr>
                <w:color w:val="FF0000"/>
              </w:rPr>
              <w:t>Namen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EC689E">
            <w:pPr>
              <w:ind w:left="-120"/>
            </w:pPr>
            <w:r>
              <w:t xml:space="preserve">Berichtszeitraum: </w:t>
            </w:r>
            <w:r w:rsidR="00EC689E" w:rsidRPr="00EC689E">
              <w:rPr>
                <w:rFonts w:cstheme="minorHAnsi"/>
                <w:color w:val="FF0000"/>
              </w:rPr>
              <w:t>September 20XX bis August 20XX</w:t>
            </w: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</w:p>
        </w:tc>
      </w:tr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</w:pPr>
            <w:r>
              <w:t>Aktivitäten:</w:t>
            </w:r>
          </w:p>
        </w:tc>
      </w:tr>
    </w:tbl>
    <w:p w:rsidR="00135C9C" w:rsidRDefault="00547E4A">
      <w:r>
        <w:rPr>
          <w:noProof/>
          <w:color w:val="FF0000"/>
          <w:sz w:val="23"/>
          <w:szCs w:val="23"/>
          <w:lang w:eastAsia="de-DE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08.85pt;margin-top:35.5pt;width:153.1pt;height:51.55pt;z-index:251658240;visibility:visible;mso-wrap-edited:f;mso-position-horizontal-relative:text;mso-position-vertical-relative:page" o:allowincell="f" fillcolor="window">
            <v:imagedata r:id="rId5" o:title=""/>
            <w10:wrap type="topAndBottom" anchory="page"/>
          </v:shape>
          <o:OLEObject Type="Embed" ProgID="Word.Picture.8" ShapeID="_x0000_s1026" DrawAspect="Content" ObjectID="_1660452941" r:id="rId6"/>
        </w:object>
      </w:r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</w:p>
    <w:p w:rsidR="00BF3D6E" w:rsidRPr="00BF3D6E" w:rsidRDefault="00BF3D6E" w:rsidP="00BF3D6E">
      <w:pPr>
        <w:pStyle w:val="Default"/>
        <w:numPr>
          <w:ilvl w:val="0"/>
          <w:numId w:val="1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b/>
          <w:bCs/>
          <w:color w:val="FF0000"/>
          <w:sz w:val="23"/>
          <w:szCs w:val="23"/>
        </w:rPr>
        <w:t xml:space="preserve">Aktivität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 xml:space="preserve">Die AG …. </w:t>
      </w:r>
    </w:p>
    <w:p w:rsidR="00BF3D6E" w:rsidRPr="00BF3D6E" w:rsidRDefault="00BF3D6E" w:rsidP="00BF3D6E">
      <w:pPr>
        <w:pStyle w:val="Default"/>
        <w:numPr>
          <w:ilvl w:val="0"/>
          <w:numId w:val="3"/>
        </w:numPr>
        <w:spacing w:after="200"/>
        <w:jc w:val="both"/>
        <w:rPr>
          <w:color w:val="FF0000"/>
          <w:sz w:val="23"/>
          <w:szCs w:val="23"/>
        </w:rPr>
      </w:pPr>
      <w:r w:rsidRPr="00BF3D6E">
        <w:rPr>
          <w:color w:val="FF0000"/>
          <w:sz w:val="23"/>
          <w:szCs w:val="23"/>
        </w:rPr>
        <w:t>…</w:t>
      </w:r>
    </w:p>
    <w:p w:rsidR="00BF3D6E" w:rsidRDefault="00BF3D6E"/>
    <w:tbl>
      <w:tblPr>
        <w:tblStyle w:val="Tabellenraster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BF3D6E" w:rsidTr="00BF3D6E">
        <w:tc>
          <w:tcPr>
            <w:tcW w:w="9209" w:type="dxa"/>
          </w:tcPr>
          <w:p w:rsidR="00BF3D6E" w:rsidRDefault="00BF3D6E" w:rsidP="00BF3D6E">
            <w:pPr>
              <w:ind w:left="-12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Ort, Datum</w:t>
            </w:r>
          </w:p>
          <w:p w:rsidR="00BF3D6E" w:rsidRPr="00BF3D6E" w:rsidRDefault="00BF3D6E" w:rsidP="00BF3D6E">
            <w:pPr>
              <w:ind w:left="-120"/>
              <w:rPr>
                <w:b/>
              </w:rPr>
            </w:pPr>
          </w:p>
        </w:tc>
      </w:tr>
      <w:tr w:rsidR="00BF3D6E" w:rsidTr="00BF3D6E">
        <w:tc>
          <w:tcPr>
            <w:tcW w:w="9209" w:type="dxa"/>
          </w:tcPr>
          <w:p w:rsidR="00BF3D6E" w:rsidRPr="00BF3D6E" w:rsidRDefault="00BF3D6E" w:rsidP="00061B5E">
            <w:pPr>
              <w:ind w:left="-120"/>
              <w:rPr>
                <w:b/>
                <w:color w:val="FF0000"/>
              </w:rPr>
            </w:pPr>
            <w:r w:rsidRPr="00BF3D6E">
              <w:rPr>
                <w:b/>
                <w:color w:val="FF0000"/>
              </w:rPr>
              <w:t>Name-Verfasser*in</w:t>
            </w:r>
            <w:r>
              <w:rPr>
                <w:b/>
                <w:color w:val="FF0000"/>
              </w:rPr>
              <w:t>nen</w:t>
            </w:r>
          </w:p>
        </w:tc>
      </w:tr>
    </w:tbl>
    <w:p w:rsidR="00BF3D6E" w:rsidRDefault="00BF3D6E"/>
    <w:sectPr w:rsidR="00BF3D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B163F5"/>
    <w:multiLevelType w:val="hybridMultilevel"/>
    <w:tmpl w:val="0A18B9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A0386"/>
    <w:multiLevelType w:val="hybridMultilevel"/>
    <w:tmpl w:val="C5503E84"/>
    <w:lvl w:ilvl="0" w:tplc="74D2096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930A6"/>
    <w:multiLevelType w:val="hybridMultilevel"/>
    <w:tmpl w:val="08726D6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AyNwWyLIzMLZV0lIJTi4sz8/NACoxqAadiLYQsAAAA"/>
  </w:docVars>
  <w:rsids>
    <w:rsidRoot w:val="00BF3D6E"/>
    <w:rsid w:val="00135C9C"/>
    <w:rsid w:val="00431780"/>
    <w:rsid w:val="00547E4A"/>
    <w:rsid w:val="006D575C"/>
    <w:rsid w:val="00A92CB0"/>
    <w:rsid w:val="00BF0BD8"/>
    <w:rsid w:val="00BF3D6E"/>
    <w:rsid w:val="00E728BF"/>
    <w:rsid w:val="00EC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chartTrackingRefBased/>
  <w15:docId w15:val="{7E82CCE0-F88D-4BD2-BEB9-B46C3550A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F3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F3D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35</Characters>
  <Application>Microsoft Office Word</Application>
  <DocSecurity>4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titut fuer Epidemiologie und Med. Biometrie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a Buechele</dc:creator>
  <cp:keywords/>
  <dc:description/>
  <cp:lastModifiedBy>Nicole Kroll</cp:lastModifiedBy>
  <cp:revision>2</cp:revision>
  <dcterms:created xsi:type="dcterms:W3CDTF">2020-09-01T06:09:00Z</dcterms:created>
  <dcterms:modified xsi:type="dcterms:W3CDTF">2020-09-01T06:09:00Z</dcterms:modified>
</cp:coreProperties>
</file>